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680412" w14:textId="5BD36FB4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39F44DD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6FBD0F76" w14:textId="733B481C" w:rsidR="00DF5E74" w:rsidRDefault="00DF5E74">
      <w:r>
        <w:t>A cool quote by Dijkstra:</w:t>
      </w:r>
    </w:p>
    <w:p w14:paraId="207B0E3D" w14:textId="68FEE720" w:rsidR="00DF5E74" w:rsidRDefault="00DF5E74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p w14:paraId="15F595A3" w14:textId="097A4DFC" w:rsidR="003233E0" w:rsidRDefault="003233E0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</w:p>
    <w:p w14:paraId="340E5FC4" w14:textId="762CF53C" w:rsidR="003233E0" w:rsidRDefault="003233E0">
      <w:r w:rsidRPr="003233E0">
        <w:rPr>
          <w:rFonts w:ascii="Arial" w:hAnsi="Arial" w:cs="Arial"/>
          <w:i/>
          <w:iCs/>
          <w:color w:val="4D5156"/>
          <w:sz w:val="21"/>
          <w:szCs w:val="21"/>
          <w:highlight w:val="yellow"/>
          <w:shd w:val="clear" w:color="auto" w:fill="FFFFFF"/>
        </w:rPr>
        <w:t>“This is an edited file.”</w:t>
      </w:r>
    </w:p>
    <w:sectPr w:rsidR="003233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3233E0"/>
    <w:rsid w:val="00432DF3"/>
    <w:rsid w:val="004C5FDF"/>
    <w:rsid w:val="007C37AF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3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Dipseka Shiwakoti</cp:lastModifiedBy>
  <cp:revision>5</cp:revision>
  <dcterms:created xsi:type="dcterms:W3CDTF">2021-03-09T01:12:00Z</dcterms:created>
  <dcterms:modified xsi:type="dcterms:W3CDTF">2021-09-01T13:28:00Z</dcterms:modified>
</cp:coreProperties>
</file>